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B512F" w14:textId="46957059" w:rsidR="00AD6B57" w:rsidRDefault="00AD6B57" w:rsidP="00FC6605">
      <w:pPr>
        <w:spacing w:after="0" w:line="240" w:lineRule="auto"/>
        <w:jc w:val="right"/>
        <w:rPr>
          <w:b/>
          <w:sz w:val="6"/>
        </w:rPr>
      </w:pPr>
      <w:r>
        <w:rPr>
          <w:spacing w:val="-65"/>
          <w:w w:val="99"/>
          <w:sz w:val="26"/>
          <w:u w:val="thick"/>
        </w:rPr>
        <w:t xml:space="preserve"> </w:t>
      </w:r>
    </w:p>
    <w:tbl>
      <w:tblPr>
        <w:tblW w:w="9432" w:type="dxa"/>
        <w:tblInd w:w="-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0"/>
        <w:gridCol w:w="5232"/>
      </w:tblGrid>
      <w:tr w:rsidR="00AD6B57" w14:paraId="765B377C" w14:textId="77777777" w:rsidTr="00A91523">
        <w:trPr>
          <w:trHeight w:val="628"/>
        </w:trPr>
        <w:tc>
          <w:tcPr>
            <w:tcW w:w="4200" w:type="dxa"/>
          </w:tcPr>
          <w:p w14:paraId="6E363956" w14:textId="77777777" w:rsidR="00AD6B57" w:rsidRPr="00493DC5" w:rsidRDefault="00AD6B57" w:rsidP="00AD6B57">
            <w:pPr>
              <w:pStyle w:val="TableParagraph"/>
              <w:spacing w:line="287" w:lineRule="exact"/>
              <w:ind w:left="200" w:right="43"/>
              <w:jc w:val="center"/>
              <w:rPr>
                <w:sz w:val="24"/>
              </w:rPr>
            </w:pPr>
            <w:r w:rsidRPr="00493DC5">
              <w:rPr>
                <w:sz w:val="24"/>
              </w:rPr>
              <w:t>TRƯỜNG ĐẠI HỌC TÂN</w:t>
            </w:r>
            <w:r w:rsidRPr="00493DC5">
              <w:rPr>
                <w:spacing w:val="-9"/>
                <w:sz w:val="24"/>
              </w:rPr>
              <w:t xml:space="preserve"> </w:t>
            </w:r>
            <w:r w:rsidRPr="00493DC5">
              <w:rPr>
                <w:sz w:val="24"/>
              </w:rPr>
              <w:t>TRÀO</w:t>
            </w:r>
          </w:p>
          <w:p w14:paraId="31427A1A" w14:textId="15D402CC" w:rsidR="00AD6B57" w:rsidRPr="00972D23" w:rsidRDefault="00AD6B57" w:rsidP="00A91523">
            <w:pPr>
              <w:pStyle w:val="TableParagraph"/>
              <w:spacing w:before="6"/>
              <w:ind w:left="226" w:right="-49"/>
              <w:jc w:val="center"/>
              <w:rPr>
                <w:b/>
                <w:sz w:val="26"/>
                <w:lang w:val="vi-VN"/>
              </w:rPr>
            </w:pPr>
            <w:r>
              <w:rPr>
                <w:b/>
                <w:sz w:val="26"/>
              </w:rPr>
              <w:t>HỘI</w:t>
            </w:r>
            <w:r>
              <w:rPr>
                <w:b/>
                <w:spacing w:val="-7"/>
                <w:sz w:val="26"/>
              </w:rPr>
              <w:t xml:space="preserve"> </w:t>
            </w:r>
            <w:r>
              <w:rPr>
                <w:b/>
                <w:sz w:val="26"/>
              </w:rPr>
              <w:t>ĐỒN</w:t>
            </w:r>
            <w:r w:rsidR="00972D23">
              <w:rPr>
                <w:b/>
                <w:sz w:val="26"/>
              </w:rPr>
              <w:t>G…</w:t>
            </w:r>
            <w:r w:rsidR="00972D23">
              <w:rPr>
                <w:b/>
                <w:sz w:val="26"/>
                <w:lang w:val="vi-VN"/>
              </w:rPr>
              <w:t>…………………….</w:t>
            </w:r>
          </w:p>
        </w:tc>
        <w:tc>
          <w:tcPr>
            <w:tcW w:w="5232" w:type="dxa"/>
          </w:tcPr>
          <w:p w14:paraId="5E52F39C" w14:textId="775C5B8B" w:rsidR="00AD6B57" w:rsidRPr="00317E1A" w:rsidRDefault="00AD6B57" w:rsidP="00317E1A">
            <w:pPr>
              <w:pStyle w:val="TableParagraph"/>
              <w:spacing w:line="294" w:lineRule="exact"/>
              <w:ind w:left="53" w:right="43"/>
              <w:jc w:val="center"/>
              <w:rPr>
                <w:rFonts w:ascii="Times New Roman Bold" w:hAnsi="Times New Roman Bold"/>
                <w:b/>
                <w:spacing w:val="-10"/>
                <w:sz w:val="26"/>
              </w:rPr>
            </w:pPr>
            <w:r w:rsidRPr="00317E1A">
              <w:rPr>
                <w:rFonts w:ascii="Times New Roman Bold" w:hAnsi="Times New Roman Bold"/>
                <w:b/>
                <w:spacing w:val="-10"/>
                <w:sz w:val="26"/>
              </w:rPr>
              <w:t>CỘNG HOÀ XÃ HỘI CHỦ NGHĨA VIỆT NAM</w:t>
            </w:r>
          </w:p>
          <w:p w14:paraId="2F58A268" w14:textId="77777777" w:rsidR="00AD6B57" w:rsidRDefault="00AD6B57" w:rsidP="00AD6B57">
            <w:pPr>
              <w:pStyle w:val="TableParagraph"/>
              <w:spacing w:line="298" w:lineRule="exact"/>
              <w:ind w:left="274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Độc lập -Tự do - Hạnh phúc</w:t>
            </w:r>
          </w:p>
        </w:tc>
      </w:tr>
    </w:tbl>
    <w:p w14:paraId="246C89BC" w14:textId="77777777" w:rsidR="00AD6B57" w:rsidRDefault="00AD6B57" w:rsidP="00AD6B57">
      <w:pPr>
        <w:pStyle w:val="BodyText"/>
        <w:spacing w:line="20" w:lineRule="exact"/>
        <w:ind w:left="612" w:right="43"/>
        <w:rPr>
          <w:sz w:val="2"/>
        </w:rPr>
      </w:pPr>
    </w:p>
    <w:p w14:paraId="72ECA42C" w14:textId="77777777" w:rsidR="00AD6B57" w:rsidRDefault="00AD6B57" w:rsidP="00AD6B57">
      <w:pPr>
        <w:pStyle w:val="BodyText"/>
        <w:spacing w:before="2"/>
        <w:ind w:right="43"/>
        <w:rPr>
          <w:b/>
          <w:sz w:val="23"/>
        </w:rPr>
      </w:pPr>
    </w:p>
    <w:p w14:paraId="7B6312A2" w14:textId="77777777" w:rsidR="00AD6B57" w:rsidRPr="00F11E67" w:rsidRDefault="00AD6B57" w:rsidP="00C52B76">
      <w:pPr>
        <w:ind w:right="43"/>
        <w:jc w:val="center"/>
        <w:rPr>
          <w:b/>
          <w:szCs w:val="28"/>
        </w:rPr>
      </w:pPr>
      <w:r w:rsidRPr="00F11E67"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2E532C0" wp14:editId="3DD8D295">
                <wp:simplePos x="0" y="0"/>
                <wp:positionH relativeFrom="page">
                  <wp:posOffset>4580255</wp:posOffset>
                </wp:positionH>
                <wp:positionV relativeFrom="paragraph">
                  <wp:posOffset>-191135</wp:posOffset>
                </wp:positionV>
                <wp:extent cx="1647825" cy="0"/>
                <wp:effectExtent l="8255" t="8890" r="10795" b="10160"/>
                <wp:wrapNone/>
                <wp:docPr id="2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8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668CD8" id="Line 28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0.65pt,-15.05pt" to="490.4pt,-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">
                <w10:wrap anchorx="page"/>
              </v:line>
            </w:pict>
          </mc:Fallback>
        </mc:AlternateContent>
      </w:r>
      <w:r w:rsidRPr="00F11E67">
        <w:rPr>
          <w:b/>
          <w:szCs w:val="28"/>
        </w:rPr>
        <w:t>PHIẾU ĐÁNH GIÁ NGHIỆM THU KẾT QUẢ ĐỀ TÀI</w:t>
      </w:r>
    </w:p>
    <w:p w14:paraId="22CECB5D" w14:textId="77777777" w:rsidR="00AD6B57" w:rsidRPr="00493DC5" w:rsidRDefault="00AD6B57" w:rsidP="00AD6B57">
      <w:pPr>
        <w:pStyle w:val="BodyText"/>
        <w:ind w:right="43"/>
        <w:rPr>
          <w:b/>
          <w:sz w:val="8"/>
        </w:rPr>
      </w:pPr>
    </w:p>
    <w:p w14:paraId="725C61A9" w14:textId="66F3D701" w:rsidR="00AD6B57" w:rsidRPr="00470FEE" w:rsidRDefault="00317E1A" w:rsidP="00597C8F">
      <w:pPr>
        <w:pStyle w:val="BodyText"/>
        <w:tabs>
          <w:tab w:val="left" w:leader="dot" w:pos="9310"/>
        </w:tabs>
        <w:spacing w:line="276" w:lineRule="auto"/>
        <w:ind w:right="45"/>
      </w:pPr>
      <w:r w:rsidRPr="00470FEE">
        <w:t xml:space="preserve">1. Họ tên thành viên hội </w:t>
      </w:r>
      <w:r w:rsidR="00AD6B57" w:rsidRPr="00470FEE">
        <w:t>đồng</w:t>
      </w:r>
      <w:r w:rsidR="009A37D1">
        <w:tab/>
      </w:r>
      <w:r w:rsidR="00AD6B57" w:rsidRPr="00470FEE">
        <w:rPr>
          <w:spacing w:val="-22"/>
        </w:rPr>
        <w:t xml:space="preserve"> </w:t>
      </w:r>
    </w:p>
    <w:p w14:paraId="01B2DB82" w14:textId="546617E3" w:rsidR="00961616" w:rsidRDefault="00AD6B57" w:rsidP="00597C8F">
      <w:pPr>
        <w:pStyle w:val="BodyText"/>
        <w:tabs>
          <w:tab w:val="left" w:leader="dot" w:pos="9310"/>
        </w:tabs>
        <w:spacing w:line="276" w:lineRule="auto"/>
        <w:ind w:right="45"/>
        <w:jc w:val="both"/>
        <w:rPr>
          <w:spacing w:val="-12"/>
        </w:rPr>
      </w:pPr>
      <w:r w:rsidRPr="00470FEE">
        <w:t>2. Tên đề tài:</w:t>
      </w:r>
      <w:r w:rsidRPr="00470FEE">
        <w:rPr>
          <w:spacing w:val="-12"/>
        </w:rPr>
        <w:t xml:space="preserve"> </w:t>
      </w:r>
      <w:r w:rsidR="009A37D1">
        <w:rPr>
          <w:spacing w:val="-12"/>
        </w:rPr>
        <w:tab/>
      </w:r>
      <w:r w:rsidR="009A37D1">
        <w:rPr>
          <w:spacing w:val="-12"/>
        </w:rPr>
        <w:tab/>
      </w:r>
      <w:r w:rsidR="009A37D1">
        <w:rPr>
          <w:spacing w:val="-12"/>
        </w:rPr>
        <w:tab/>
      </w:r>
    </w:p>
    <w:p w14:paraId="6BAF3AF3" w14:textId="00F63AB7" w:rsidR="009A37D1" w:rsidRDefault="009A37D1" w:rsidP="00597C8F">
      <w:pPr>
        <w:pStyle w:val="BodyText"/>
        <w:tabs>
          <w:tab w:val="left" w:leader="dot" w:pos="9310"/>
        </w:tabs>
        <w:spacing w:line="276" w:lineRule="auto"/>
        <w:ind w:right="45"/>
        <w:jc w:val="both"/>
        <w:rPr>
          <w:spacing w:val="-12"/>
        </w:rPr>
      </w:pPr>
      <w:r>
        <w:rPr>
          <w:spacing w:val="-12"/>
        </w:rPr>
        <w:tab/>
      </w:r>
    </w:p>
    <w:p w14:paraId="01372E97" w14:textId="3D02FB7F" w:rsidR="009A37D1" w:rsidRPr="00470FEE" w:rsidRDefault="009A37D1" w:rsidP="00597C8F">
      <w:pPr>
        <w:pStyle w:val="BodyText"/>
        <w:tabs>
          <w:tab w:val="left" w:leader="dot" w:pos="9310"/>
        </w:tabs>
        <w:spacing w:line="276" w:lineRule="auto"/>
        <w:ind w:right="45"/>
        <w:jc w:val="both"/>
      </w:pPr>
      <w:r>
        <w:rPr>
          <w:spacing w:val="-12"/>
        </w:rPr>
        <w:tab/>
      </w:r>
    </w:p>
    <w:p w14:paraId="459BBD07" w14:textId="1FE076CC" w:rsidR="00AD6B57" w:rsidRPr="00470FEE" w:rsidRDefault="00567452" w:rsidP="00597C8F">
      <w:pPr>
        <w:pStyle w:val="ListParagraph"/>
        <w:tabs>
          <w:tab w:val="left" w:leader="dot" w:pos="9310"/>
        </w:tabs>
        <w:spacing w:before="0" w:line="276" w:lineRule="auto"/>
        <w:ind w:left="0" w:right="45" w:firstLine="0"/>
        <w:rPr>
          <w:sz w:val="26"/>
          <w:szCs w:val="26"/>
        </w:rPr>
      </w:pPr>
      <w:r w:rsidRPr="00470FEE">
        <w:rPr>
          <w:sz w:val="26"/>
          <w:szCs w:val="26"/>
        </w:rPr>
        <w:t xml:space="preserve">3. </w:t>
      </w:r>
      <w:r w:rsidR="00AD6B57" w:rsidRPr="00470FEE">
        <w:rPr>
          <w:sz w:val="26"/>
          <w:szCs w:val="26"/>
        </w:rPr>
        <w:t xml:space="preserve">Chủ nhiệm đề </w:t>
      </w:r>
      <w:r w:rsidR="00317E1A" w:rsidRPr="00470FEE">
        <w:rPr>
          <w:sz w:val="26"/>
          <w:szCs w:val="26"/>
        </w:rPr>
        <w:t>tài</w:t>
      </w:r>
      <w:r w:rsidR="00961616" w:rsidRPr="00470FEE">
        <w:rPr>
          <w:sz w:val="26"/>
          <w:szCs w:val="26"/>
        </w:rPr>
        <w:t>:</w:t>
      </w:r>
      <w:r w:rsidR="000D0235" w:rsidRPr="00470FEE">
        <w:rPr>
          <w:sz w:val="26"/>
          <w:szCs w:val="26"/>
        </w:rPr>
        <w:t xml:space="preserve"> </w:t>
      </w:r>
      <w:r w:rsidR="004B4A1A" w:rsidRPr="00470FEE">
        <w:rPr>
          <w:sz w:val="26"/>
          <w:szCs w:val="26"/>
        </w:rPr>
        <w:tab/>
      </w:r>
    </w:p>
    <w:p w14:paraId="02AF953C" w14:textId="77777777" w:rsidR="00AD6B57" w:rsidRPr="00470FEE" w:rsidRDefault="00FC6605" w:rsidP="00597C8F">
      <w:pPr>
        <w:pStyle w:val="ListParagraph"/>
        <w:tabs>
          <w:tab w:val="left" w:pos="900"/>
        </w:tabs>
        <w:spacing w:before="0" w:line="276" w:lineRule="auto"/>
        <w:ind w:left="0" w:right="43" w:firstLine="0"/>
        <w:rPr>
          <w:sz w:val="26"/>
          <w:szCs w:val="26"/>
        </w:rPr>
      </w:pPr>
      <w:r w:rsidRPr="00470FEE">
        <w:rPr>
          <w:spacing w:val="-6"/>
          <w:sz w:val="26"/>
          <w:szCs w:val="26"/>
        </w:rPr>
        <w:t>4</w:t>
      </w:r>
      <w:r w:rsidR="00567452" w:rsidRPr="00470FEE">
        <w:rPr>
          <w:spacing w:val="-6"/>
          <w:sz w:val="26"/>
          <w:szCs w:val="26"/>
        </w:rPr>
        <w:t xml:space="preserve">. </w:t>
      </w:r>
      <w:r w:rsidR="00AD6B57" w:rsidRPr="00470FEE">
        <w:rPr>
          <w:spacing w:val="-6"/>
          <w:sz w:val="26"/>
          <w:szCs w:val="26"/>
        </w:rPr>
        <w:t>Đánh</w:t>
      </w:r>
      <w:r w:rsidR="00AD6B57" w:rsidRPr="00470FEE">
        <w:rPr>
          <w:spacing w:val="-18"/>
          <w:sz w:val="26"/>
          <w:szCs w:val="26"/>
        </w:rPr>
        <w:t xml:space="preserve"> </w:t>
      </w:r>
      <w:r w:rsidR="00AD6B57" w:rsidRPr="00470FEE">
        <w:rPr>
          <w:spacing w:val="-6"/>
          <w:sz w:val="26"/>
          <w:szCs w:val="26"/>
        </w:rPr>
        <w:t>giá</w:t>
      </w:r>
      <w:r w:rsidR="00AD6B57" w:rsidRPr="00470FEE">
        <w:rPr>
          <w:spacing w:val="-17"/>
          <w:sz w:val="26"/>
          <w:szCs w:val="26"/>
        </w:rPr>
        <w:t xml:space="preserve"> </w:t>
      </w:r>
      <w:r w:rsidR="00AD6B57" w:rsidRPr="00470FEE">
        <w:rPr>
          <w:spacing w:val="-5"/>
          <w:sz w:val="26"/>
          <w:szCs w:val="26"/>
        </w:rPr>
        <w:t>của</w:t>
      </w:r>
      <w:r w:rsidR="00AD6B57" w:rsidRPr="00470FEE">
        <w:rPr>
          <w:spacing w:val="-17"/>
          <w:sz w:val="26"/>
          <w:szCs w:val="26"/>
        </w:rPr>
        <w:t xml:space="preserve"> </w:t>
      </w:r>
      <w:r w:rsidR="00AD6B57" w:rsidRPr="00470FEE">
        <w:rPr>
          <w:spacing w:val="-7"/>
          <w:sz w:val="26"/>
          <w:szCs w:val="26"/>
        </w:rPr>
        <w:t>thành</w:t>
      </w:r>
      <w:r w:rsidR="00AD6B57" w:rsidRPr="00470FEE">
        <w:rPr>
          <w:spacing w:val="-18"/>
          <w:sz w:val="26"/>
          <w:szCs w:val="26"/>
        </w:rPr>
        <w:t xml:space="preserve"> </w:t>
      </w:r>
      <w:r w:rsidR="00AD6B57" w:rsidRPr="00470FEE">
        <w:rPr>
          <w:spacing w:val="-7"/>
          <w:sz w:val="26"/>
          <w:szCs w:val="26"/>
        </w:rPr>
        <w:t>viên</w:t>
      </w:r>
      <w:r w:rsidR="00AD6B57" w:rsidRPr="00470FEE">
        <w:rPr>
          <w:spacing w:val="-15"/>
          <w:sz w:val="26"/>
          <w:szCs w:val="26"/>
        </w:rPr>
        <w:t xml:space="preserve"> </w:t>
      </w:r>
      <w:r w:rsidR="00AD6B57" w:rsidRPr="00470FEE">
        <w:rPr>
          <w:spacing w:val="-6"/>
          <w:sz w:val="26"/>
          <w:szCs w:val="26"/>
        </w:rPr>
        <w:t>hội</w:t>
      </w:r>
      <w:r w:rsidR="00AD6B57" w:rsidRPr="00470FEE">
        <w:rPr>
          <w:spacing w:val="-17"/>
          <w:sz w:val="26"/>
          <w:szCs w:val="26"/>
        </w:rPr>
        <w:t xml:space="preserve"> </w:t>
      </w:r>
      <w:r w:rsidR="00AD6B57" w:rsidRPr="00470FEE">
        <w:rPr>
          <w:spacing w:val="-6"/>
          <w:sz w:val="26"/>
          <w:szCs w:val="26"/>
        </w:rPr>
        <w:t>đồng</w:t>
      </w:r>
      <w:r w:rsidR="00AD6B57" w:rsidRPr="00470FEE">
        <w:rPr>
          <w:spacing w:val="-14"/>
          <w:sz w:val="26"/>
          <w:szCs w:val="26"/>
        </w:rPr>
        <w:t xml:space="preserve"> </w:t>
      </w:r>
      <w:r w:rsidR="00AD6B57" w:rsidRPr="00470FEE">
        <w:rPr>
          <w:i/>
          <w:spacing w:val="-7"/>
          <w:sz w:val="26"/>
          <w:szCs w:val="26"/>
        </w:rPr>
        <w:t>(các</w:t>
      </w:r>
      <w:r w:rsidR="00AD6B57" w:rsidRPr="00470FEE">
        <w:rPr>
          <w:i/>
          <w:spacing w:val="-17"/>
          <w:sz w:val="26"/>
          <w:szCs w:val="26"/>
        </w:rPr>
        <w:t xml:space="preserve"> </w:t>
      </w:r>
      <w:r w:rsidR="00AD6B57" w:rsidRPr="00470FEE">
        <w:rPr>
          <w:i/>
          <w:spacing w:val="-6"/>
          <w:sz w:val="26"/>
          <w:szCs w:val="26"/>
        </w:rPr>
        <w:t>tiêu</w:t>
      </w:r>
      <w:r w:rsidR="00AD6B57" w:rsidRPr="00470FEE">
        <w:rPr>
          <w:i/>
          <w:spacing w:val="-18"/>
          <w:sz w:val="26"/>
          <w:szCs w:val="26"/>
        </w:rPr>
        <w:t xml:space="preserve"> </w:t>
      </w:r>
      <w:r w:rsidR="00AD6B57" w:rsidRPr="00470FEE">
        <w:rPr>
          <w:i/>
          <w:spacing w:val="-5"/>
          <w:sz w:val="26"/>
          <w:szCs w:val="26"/>
        </w:rPr>
        <w:t>chí</w:t>
      </w:r>
      <w:r w:rsidR="00AD6B57" w:rsidRPr="00470FEE">
        <w:rPr>
          <w:i/>
          <w:spacing w:val="-20"/>
          <w:sz w:val="26"/>
          <w:szCs w:val="26"/>
        </w:rPr>
        <w:t xml:space="preserve"> </w:t>
      </w:r>
      <w:r w:rsidR="00AD6B57" w:rsidRPr="00470FEE">
        <w:rPr>
          <w:i/>
          <w:spacing w:val="-6"/>
          <w:sz w:val="26"/>
          <w:szCs w:val="26"/>
        </w:rPr>
        <w:t>đánh</w:t>
      </w:r>
      <w:r w:rsidR="00AD6B57" w:rsidRPr="00470FEE">
        <w:rPr>
          <w:i/>
          <w:spacing w:val="-15"/>
          <w:sz w:val="26"/>
          <w:szCs w:val="26"/>
        </w:rPr>
        <w:t xml:space="preserve"> </w:t>
      </w:r>
      <w:r w:rsidR="00AD6B57" w:rsidRPr="00470FEE">
        <w:rPr>
          <w:i/>
          <w:spacing w:val="-6"/>
          <w:sz w:val="26"/>
          <w:szCs w:val="26"/>
        </w:rPr>
        <w:t>giá</w:t>
      </w:r>
      <w:r w:rsidR="00AD6B57" w:rsidRPr="00470FEE">
        <w:rPr>
          <w:i/>
          <w:spacing w:val="-18"/>
          <w:sz w:val="26"/>
          <w:szCs w:val="26"/>
        </w:rPr>
        <w:t xml:space="preserve"> </w:t>
      </w:r>
      <w:r w:rsidR="00AD6B57" w:rsidRPr="00470FEE">
        <w:rPr>
          <w:i/>
          <w:spacing w:val="-6"/>
          <w:sz w:val="26"/>
          <w:szCs w:val="26"/>
        </w:rPr>
        <w:t>theo</w:t>
      </w:r>
      <w:r w:rsidR="00AD6B57" w:rsidRPr="00470FEE">
        <w:rPr>
          <w:i/>
          <w:spacing w:val="-18"/>
          <w:sz w:val="26"/>
          <w:szCs w:val="26"/>
        </w:rPr>
        <w:t xml:space="preserve"> </w:t>
      </w:r>
      <w:r w:rsidR="00AD6B57" w:rsidRPr="00470FEE">
        <w:rPr>
          <w:i/>
          <w:spacing w:val="-7"/>
          <w:sz w:val="26"/>
          <w:szCs w:val="26"/>
        </w:rPr>
        <w:t>thang</w:t>
      </w:r>
      <w:r w:rsidR="00AD6B57" w:rsidRPr="00470FEE">
        <w:rPr>
          <w:i/>
          <w:spacing w:val="-15"/>
          <w:sz w:val="26"/>
          <w:szCs w:val="26"/>
        </w:rPr>
        <w:t xml:space="preserve"> </w:t>
      </w:r>
      <w:r w:rsidR="00AD6B57" w:rsidRPr="00470FEE">
        <w:rPr>
          <w:i/>
          <w:spacing w:val="-7"/>
          <w:sz w:val="26"/>
          <w:szCs w:val="26"/>
        </w:rPr>
        <w:t>điểm</w:t>
      </w:r>
      <w:r w:rsidR="00AD6B57" w:rsidRPr="00470FEE">
        <w:rPr>
          <w:i/>
          <w:spacing w:val="-15"/>
          <w:sz w:val="26"/>
          <w:szCs w:val="26"/>
        </w:rPr>
        <w:t xml:space="preserve"> </w:t>
      </w:r>
      <w:r w:rsidR="00AD6B57" w:rsidRPr="00470FEE">
        <w:rPr>
          <w:i/>
          <w:spacing w:val="-7"/>
          <w:sz w:val="26"/>
          <w:szCs w:val="26"/>
        </w:rPr>
        <w:t>100)</w:t>
      </w:r>
      <w:r w:rsidR="00AD6B57" w:rsidRPr="00470FEE">
        <w:rPr>
          <w:spacing w:val="-7"/>
          <w:sz w:val="26"/>
          <w:szCs w:val="26"/>
        </w:rPr>
        <w:t>:</w:t>
      </w: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6946"/>
        <w:gridCol w:w="851"/>
        <w:gridCol w:w="992"/>
      </w:tblGrid>
      <w:tr w:rsidR="00AD6B57" w:rsidRPr="003D75A7" w14:paraId="7DF1D7F5" w14:textId="77777777" w:rsidTr="00FA4548">
        <w:trPr>
          <w:trHeight w:val="436"/>
          <w:tblHeader/>
        </w:trPr>
        <w:tc>
          <w:tcPr>
            <w:tcW w:w="567" w:type="dxa"/>
            <w:vAlign w:val="center"/>
          </w:tcPr>
          <w:p w14:paraId="11171BC5" w14:textId="77777777" w:rsidR="00AD6B57" w:rsidRPr="003D75A7" w:rsidRDefault="00AD6B57" w:rsidP="00470FEE">
            <w:pPr>
              <w:pStyle w:val="TableParagraph"/>
              <w:ind w:left="143" w:right="45"/>
              <w:jc w:val="center"/>
              <w:rPr>
                <w:b/>
                <w:sz w:val="24"/>
                <w:szCs w:val="24"/>
              </w:rPr>
            </w:pPr>
            <w:r w:rsidRPr="003D75A7">
              <w:rPr>
                <w:b/>
                <w:sz w:val="24"/>
                <w:szCs w:val="24"/>
              </w:rPr>
              <w:t>TT</w:t>
            </w:r>
          </w:p>
        </w:tc>
        <w:tc>
          <w:tcPr>
            <w:tcW w:w="6946" w:type="dxa"/>
            <w:vAlign w:val="center"/>
          </w:tcPr>
          <w:p w14:paraId="3E911109" w14:textId="77777777" w:rsidR="00AD6B57" w:rsidRPr="003D75A7" w:rsidRDefault="00AD6B57" w:rsidP="00470FEE">
            <w:pPr>
              <w:pStyle w:val="TableParagraph"/>
              <w:ind w:right="45"/>
              <w:jc w:val="center"/>
              <w:rPr>
                <w:b/>
                <w:sz w:val="24"/>
                <w:szCs w:val="24"/>
              </w:rPr>
            </w:pPr>
            <w:r w:rsidRPr="003D75A7">
              <w:rPr>
                <w:b/>
                <w:sz w:val="24"/>
                <w:szCs w:val="24"/>
              </w:rPr>
              <w:t>Nội dung đánh giá</w:t>
            </w:r>
          </w:p>
        </w:tc>
        <w:tc>
          <w:tcPr>
            <w:tcW w:w="851" w:type="dxa"/>
            <w:vAlign w:val="center"/>
          </w:tcPr>
          <w:p w14:paraId="5E475026" w14:textId="77777777" w:rsidR="007568B8" w:rsidRPr="003D75A7" w:rsidRDefault="00AD6B57" w:rsidP="00470FEE">
            <w:pPr>
              <w:pStyle w:val="TableParagraph"/>
              <w:jc w:val="center"/>
              <w:rPr>
                <w:b/>
                <w:spacing w:val="-8"/>
                <w:sz w:val="24"/>
                <w:szCs w:val="24"/>
              </w:rPr>
            </w:pPr>
            <w:r w:rsidRPr="003D75A7">
              <w:rPr>
                <w:b/>
                <w:spacing w:val="-8"/>
                <w:sz w:val="24"/>
                <w:szCs w:val="24"/>
              </w:rPr>
              <w:t>Điểm</w:t>
            </w:r>
          </w:p>
          <w:p w14:paraId="70DA9F63" w14:textId="77777777" w:rsidR="00AD6B57" w:rsidRPr="003D75A7" w:rsidRDefault="00AD6B57" w:rsidP="00470FEE">
            <w:pPr>
              <w:pStyle w:val="TableParagraph"/>
              <w:jc w:val="center"/>
              <w:rPr>
                <w:b/>
                <w:spacing w:val="-8"/>
                <w:sz w:val="24"/>
                <w:szCs w:val="24"/>
              </w:rPr>
            </w:pPr>
            <w:r w:rsidRPr="003D75A7">
              <w:rPr>
                <w:b/>
                <w:spacing w:val="-8"/>
                <w:sz w:val="24"/>
                <w:szCs w:val="24"/>
              </w:rPr>
              <w:t>tối đa</w:t>
            </w:r>
          </w:p>
        </w:tc>
        <w:tc>
          <w:tcPr>
            <w:tcW w:w="992" w:type="dxa"/>
            <w:vAlign w:val="center"/>
          </w:tcPr>
          <w:p w14:paraId="0E219426" w14:textId="77777777" w:rsidR="007568B8" w:rsidRPr="003D75A7" w:rsidRDefault="00AD6B57" w:rsidP="00470FEE">
            <w:pPr>
              <w:pStyle w:val="TableParagraph"/>
              <w:jc w:val="center"/>
              <w:rPr>
                <w:b/>
                <w:spacing w:val="-8"/>
                <w:sz w:val="24"/>
                <w:szCs w:val="24"/>
              </w:rPr>
            </w:pPr>
            <w:r w:rsidRPr="003D75A7">
              <w:rPr>
                <w:b/>
                <w:spacing w:val="-8"/>
                <w:sz w:val="24"/>
                <w:szCs w:val="24"/>
              </w:rPr>
              <w:t>Điểm</w:t>
            </w:r>
          </w:p>
          <w:p w14:paraId="393D40F5" w14:textId="77777777" w:rsidR="00AD6B57" w:rsidRPr="003D75A7" w:rsidRDefault="00AD6B57" w:rsidP="00470FEE">
            <w:pPr>
              <w:pStyle w:val="TableParagraph"/>
              <w:jc w:val="center"/>
              <w:rPr>
                <w:b/>
                <w:spacing w:val="-8"/>
                <w:sz w:val="24"/>
                <w:szCs w:val="24"/>
              </w:rPr>
            </w:pPr>
            <w:r w:rsidRPr="003D75A7">
              <w:rPr>
                <w:b/>
                <w:spacing w:val="-8"/>
                <w:sz w:val="24"/>
                <w:szCs w:val="24"/>
              </w:rPr>
              <w:t>đánh giá</w:t>
            </w:r>
          </w:p>
        </w:tc>
      </w:tr>
      <w:tr w:rsidR="00AD6B57" w:rsidRPr="003D75A7" w14:paraId="757065B9" w14:textId="77777777" w:rsidTr="003D75A7">
        <w:trPr>
          <w:trHeight w:val="455"/>
        </w:trPr>
        <w:tc>
          <w:tcPr>
            <w:tcW w:w="567" w:type="dxa"/>
            <w:vAlign w:val="center"/>
          </w:tcPr>
          <w:p w14:paraId="352A4A28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</w:t>
            </w:r>
          </w:p>
        </w:tc>
        <w:tc>
          <w:tcPr>
            <w:tcW w:w="6946" w:type="dxa"/>
            <w:vAlign w:val="center"/>
          </w:tcPr>
          <w:p w14:paraId="326BB2F4" w14:textId="77777777" w:rsidR="00AD6B57" w:rsidRPr="003D75A7" w:rsidRDefault="00AD6B57" w:rsidP="00470FEE">
            <w:pPr>
              <w:pStyle w:val="TableParagraph"/>
              <w:ind w:left="107" w:right="43"/>
              <w:jc w:val="both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Mức độ đáp ứng mục tiêu, nội dung, phương pháp tiếp cận và nghiên cứu so với Thuyết minh đề tài được duyệt</w:t>
            </w:r>
          </w:p>
        </w:tc>
        <w:tc>
          <w:tcPr>
            <w:tcW w:w="851" w:type="dxa"/>
            <w:vAlign w:val="center"/>
          </w:tcPr>
          <w:p w14:paraId="68BD0CFC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37A8114A" w14:textId="77777777" w:rsidR="00AD6B57" w:rsidRPr="003D75A7" w:rsidRDefault="00AD6B57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</w:t>
            </w:r>
            <w:r w:rsidR="00AA4DB9" w:rsidRPr="003D75A7">
              <w:rPr>
                <w:sz w:val="24"/>
                <w:szCs w:val="24"/>
              </w:rPr>
              <w:t>0</w:t>
            </w:r>
          </w:p>
        </w:tc>
        <w:tc>
          <w:tcPr>
            <w:tcW w:w="992" w:type="dxa"/>
            <w:vAlign w:val="center"/>
          </w:tcPr>
          <w:p w14:paraId="45AC1362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D6B57" w:rsidRPr="003D75A7" w14:paraId="47486417" w14:textId="77777777" w:rsidTr="001E130D">
        <w:trPr>
          <w:trHeight w:val="307"/>
        </w:trPr>
        <w:tc>
          <w:tcPr>
            <w:tcW w:w="567" w:type="dxa"/>
            <w:vAlign w:val="center"/>
          </w:tcPr>
          <w:p w14:paraId="73FB6337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2</w:t>
            </w:r>
          </w:p>
        </w:tc>
        <w:tc>
          <w:tcPr>
            <w:tcW w:w="6946" w:type="dxa"/>
            <w:vAlign w:val="center"/>
          </w:tcPr>
          <w:p w14:paraId="0E1A1C4F" w14:textId="77777777" w:rsidR="00AD6B57" w:rsidRPr="003D75A7" w:rsidRDefault="00AD6B57" w:rsidP="00470FEE">
            <w:pPr>
              <w:pStyle w:val="TableParagraph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 xml:space="preserve">Giá trị khoa học </w:t>
            </w:r>
            <w:r w:rsidR="00AA4DB9" w:rsidRPr="003D75A7">
              <w:rPr>
                <w:i/>
                <w:sz w:val="24"/>
                <w:szCs w:val="24"/>
              </w:rPr>
              <w:t>(tính khoa học</w:t>
            </w:r>
            <w:r w:rsidRPr="003D75A7">
              <w:rPr>
                <w:i/>
                <w:sz w:val="24"/>
                <w:szCs w:val="24"/>
              </w:rPr>
              <w:t>, tính sáng tạo, khả năng phát triển, ...)</w:t>
            </w:r>
          </w:p>
        </w:tc>
        <w:tc>
          <w:tcPr>
            <w:tcW w:w="851" w:type="dxa"/>
            <w:vAlign w:val="center"/>
          </w:tcPr>
          <w:p w14:paraId="1ABCC8C3" w14:textId="77777777" w:rsidR="00AD6B57" w:rsidRPr="003D75A7" w:rsidRDefault="00AA4DB9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2</w:t>
            </w:r>
            <w:r w:rsidR="00AD6B57" w:rsidRPr="003D75A7">
              <w:rPr>
                <w:sz w:val="24"/>
                <w:szCs w:val="24"/>
              </w:rPr>
              <w:t>0</w:t>
            </w:r>
          </w:p>
        </w:tc>
        <w:tc>
          <w:tcPr>
            <w:tcW w:w="992" w:type="dxa"/>
            <w:vAlign w:val="center"/>
          </w:tcPr>
          <w:p w14:paraId="576E8DF2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D6B57" w:rsidRPr="003D75A7" w14:paraId="000B168E" w14:textId="77777777" w:rsidTr="00FA4548">
        <w:trPr>
          <w:trHeight w:val="503"/>
        </w:trPr>
        <w:tc>
          <w:tcPr>
            <w:tcW w:w="567" w:type="dxa"/>
            <w:vAlign w:val="center"/>
          </w:tcPr>
          <w:p w14:paraId="3F34A4C4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61A1C7F2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3</w:t>
            </w:r>
          </w:p>
        </w:tc>
        <w:tc>
          <w:tcPr>
            <w:tcW w:w="6946" w:type="dxa"/>
            <w:vAlign w:val="center"/>
          </w:tcPr>
          <w:p w14:paraId="16807977" w14:textId="77777777" w:rsidR="00AD6B57" w:rsidRPr="003D75A7" w:rsidRDefault="00AD6B57" w:rsidP="00470FEE">
            <w:pPr>
              <w:pStyle w:val="TableParagraph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 xml:space="preserve">Giá trị ứng dụng </w:t>
            </w:r>
            <w:r w:rsidRPr="003D75A7">
              <w:rPr>
                <w:i/>
                <w:spacing w:val="-8"/>
                <w:sz w:val="24"/>
                <w:szCs w:val="24"/>
              </w:rPr>
              <w:t xml:space="preserve">(khoa học-công </w:t>
            </w:r>
            <w:r w:rsidRPr="003D75A7">
              <w:rPr>
                <w:i/>
                <w:spacing w:val="-7"/>
                <w:sz w:val="24"/>
                <w:szCs w:val="24"/>
              </w:rPr>
              <w:t xml:space="preserve">nghệ; </w:t>
            </w:r>
            <w:r w:rsidRPr="003D75A7">
              <w:rPr>
                <w:i/>
                <w:spacing w:val="-6"/>
                <w:sz w:val="24"/>
                <w:szCs w:val="24"/>
              </w:rPr>
              <w:t xml:space="preserve">tạo sản phẩm mới; đào </w:t>
            </w:r>
            <w:r w:rsidRPr="003D75A7">
              <w:rPr>
                <w:i/>
                <w:spacing w:val="-5"/>
                <w:sz w:val="24"/>
                <w:szCs w:val="24"/>
              </w:rPr>
              <w:t xml:space="preserve">tạo </w:t>
            </w:r>
            <w:r w:rsidRPr="003D75A7">
              <w:rPr>
                <w:i/>
                <w:spacing w:val="-7"/>
                <w:sz w:val="24"/>
                <w:szCs w:val="24"/>
              </w:rPr>
              <w:t xml:space="preserve">nhân </w:t>
            </w:r>
            <w:r w:rsidRPr="003D75A7">
              <w:rPr>
                <w:i/>
                <w:spacing w:val="-6"/>
                <w:sz w:val="24"/>
                <w:szCs w:val="24"/>
              </w:rPr>
              <w:t xml:space="preserve">lực; </w:t>
            </w:r>
            <w:r w:rsidRPr="003D75A7">
              <w:rPr>
                <w:i/>
                <w:spacing w:val="-7"/>
                <w:sz w:val="24"/>
                <w:szCs w:val="24"/>
              </w:rPr>
              <w:t xml:space="preserve">phạm </w:t>
            </w:r>
            <w:r w:rsidRPr="003D75A7">
              <w:rPr>
                <w:i/>
                <w:spacing w:val="-6"/>
                <w:sz w:val="24"/>
                <w:szCs w:val="24"/>
              </w:rPr>
              <w:t xml:space="preserve">vi và mức </w:t>
            </w:r>
            <w:r w:rsidRPr="003D75A7">
              <w:rPr>
                <w:i/>
                <w:spacing w:val="-4"/>
                <w:sz w:val="24"/>
                <w:szCs w:val="24"/>
              </w:rPr>
              <w:t xml:space="preserve">độ </w:t>
            </w:r>
            <w:r w:rsidRPr="003D75A7">
              <w:rPr>
                <w:i/>
                <w:spacing w:val="-5"/>
                <w:sz w:val="24"/>
                <w:szCs w:val="24"/>
              </w:rPr>
              <w:t xml:space="preserve">ứng </w:t>
            </w:r>
            <w:r w:rsidRPr="003D75A7">
              <w:rPr>
                <w:i/>
                <w:spacing w:val="-7"/>
                <w:sz w:val="24"/>
                <w:szCs w:val="24"/>
              </w:rPr>
              <w:t xml:space="preserve">dụng, </w:t>
            </w:r>
            <w:r w:rsidRPr="003D75A7">
              <w:rPr>
                <w:i/>
                <w:spacing w:val="-4"/>
                <w:sz w:val="24"/>
                <w:szCs w:val="24"/>
              </w:rPr>
              <w:t>…)</w:t>
            </w:r>
          </w:p>
        </w:tc>
        <w:tc>
          <w:tcPr>
            <w:tcW w:w="851" w:type="dxa"/>
            <w:vAlign w:val="center"/>
          </w:tcPr>
          <w:p w14:paraId="59C088F2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4A528707" w14:textId="77777777" w:rsidR="00AD6B57" w:rsidRPr="003D75A7" w:rsidRDefault="00AD6B57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20</w:t>
            </w:r>
          </w:p>
        </w:tc>
        <w:tc>
          <w:tcPr>
            <w:tcW w:w="992" w:type="dxa"/>
            <w:vAlign w:val="center"/>
          </w:tcPr>
          <w:p w14:paraId="5B12EC96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D6B57" w:rsidRPr="003D75A7" w14:paraId="106D3DF8" w14:textId="77777777" w:rsidTr="004D6C20">
        <w:trPr>
          <w:trHeight w:val="419"/>
        </w:trPr>
        <w:tc>
          <w:tcPr>
            <w:tcW w:w="567" w:type="dxa"/>
            <w:vAlign w:val="center"/>
          </w:tcPr>
          <w:p w14:paraId="446CF3D1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22D2758A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4</w:t>
            </w:r>
          </w:p>
        </w:tc>
        <w:tc>
          <w:tcPr>
            <w:tcW w:w="6946" w:type="dxa"/>
            <w:vAlign w:val="center"/>
          </w:tcPr>
          <w:p w14:paraId="723FD32E" w14:textId="2DEDEFDB" w:rsidR="00AD6B57" w:rsidRPr="003D75A7" w:rsidRDefault="00AD6B57" w:rsidP="00470FEE">
            <w:pPr>
              <w:pStyle w:val="TableParagraph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 xml:space="preserve">Hiệu quả nghiên cứu </w:t>
            </w:r>
            <w:r w:rsidRPr="003D75A7">
              <w:rPr>
                <w:i/>
                <w:sz w:val="24"/>
                <w:szCs w:val="24"/>
              </w:rPr>
              <w:t>(kinh tế - xã hội; khoa học</w:t>
            </w:r>
            <w:r w:rsidR="002071B6" w:rsidRPr="003D75A7">
              <w:rPr>
                <w:i/>
                <w:sz w:val="24"/>
                <w:szCs w:val="24"/>
                <w:lang w:val="vi-VN"/>
              </w:rPr>
              <w:t xml:space="preserve"> </w:t>
            </w:r>
            <w:r w:rsidRPr="003D75A7">
              <w:rPr>
                <w:i/>
                <w:sz w:val="24"/>
                <w:szCs w:val="24"/>
              </w:rPr>
              <w:t>- công nghệ; thông tin; đào tạo bồi dưỡng nhân lực,...)</w:t>
            </w:r>
          </w:p>
        </w:tc>
        <w:tc>
          <w:tcPr>
            <w:tcW w:w="851" w:type="dxa"/>
            <w:vAlign w:val="center"/>
          </w:tcPr>
          <w:p w14:paraId="15957909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22510259" w14:textId="77777777" w:rsidR="00AD6B57" w:rsidRPr="003D75A7" w:rsidRDefault="00AD6B57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5</w:t>
            </w:r>
          </w:p>
        </w:tc>
        <w:tc>
          <w:tcPr>
            <w:tcW w:w="992" w:type="dxa"/>
            <w:vAlign w:val="center"/>
          </w:tcPr>
          <w:p w14:paraId="18D3CD07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D6B57" w:rsidRPr="003D75A7" w14:paraId="79226A32" w14:textId="77777777" w:rsidTr="004D6C20">
        <w:trPr>
          <w:trHeight w:val="427"/>
        </w:trPr>
        <w:tc>
          <w:tcPr>
            <w:tcW w:w="567" w:type="dxa"/>
            <w:vAlign w:val="center"/>
          </w:tcPr>
          <w:p w14:paraId="49EEFDF4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5</w:t>
            </w:r>
          </w:p>
        </w:tc>
        <w:tc>
          <w:tcPr>
            <w:tcW w:w="6946" w:type="dxa"/>
            <w:vAlign w:val="center"/>
          </w:tcPr>
          <w:p w14:paraId="70914F95" w14:textId="77777777" w:rsidR="00AD6B57" w:rsidRPr="003D75A7" w:rsidRDefault="00AD6B57" w:rsidP="00470FEE">
            <w:pPr>
              <w:pStyle w:val="TableParagraph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 xml:space="preserve">Thời gian và tiến độ thực hiện đề tài </w:t>
            </w:r>
            <w:r w:rsidRPr="003D75A7">
              <w:rPr>
                <w:i/>
                <w:sz w:val="24"/>
                <w:szCs w:val="24"/>
              </w:rPr>
              <w:t>(căn cứ kết quả kiểm tra tiến độ thực hiện đề tài)</w:t>
            </w:r>
          </w:p>
        </w:tc>
        <w:tc>
          <w:tcPr>
            <w:tcW w:w="851" w:type="dxa"/>
            <w:vAlign w:val="center"/>
          </w:tcPr>
          <w:p w14:paraId="11A6EE15" w14:textId="77777777" w:rsidR="00AD6B57" w:rsidRPr="003D75A7" w:rsidRDefault="00AD6B57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0</w:t>
            </w:r>
          </w:p>
        </w:tc>
        <w:tc>
          <w:tcPr>
            <w:tcW w:w="992" w:type="dxa"/>
            <w:vAlign w:val="center"/>
          </w:tcPr>
          <w:p w14:paraId="4C086548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D6B57" w:rsidRPr="003D75A7" w14:paraId="6BC729BC" w14:textId="77777777" w:rsidTr="004D6C20">
        <w:trPr>
          <w:trHeight w:val="435"/>
        </w:trPr>
        <w:tc>
          <w:tcPr>
            <w:tcW w:w="567" w:type="dxa"/>
            <w:vAlign w:val="center"/>
          </w:tcPr>
          <w:p w14:paraId="17A19B39" w14:textId="77777777" w:rsidR="00AD6B57" w:rsidRPr="003D75A7" w:rsidRDefault="00AD6B57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6</w:t>
            </w:r>
          </w:p>
        </w:tc>
        <w:tc>
          <w:tcPr>
            <w:tcW w:w="6946" w:type="dxa"/>
            <w:vAlign w:val="center"/>
          </w:tcPr>
          <w:p w14:paraId="1F02CB33" w14:textId="0422A8EB" w:rsidR="00AD6B57" w:rsidRPr="003D75A7" w:rsidRDefault="00AD6B57" w:rsidP="00FA4548">
            <w:pPr>
              <w:pStyle w:val="TableParagraph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Chất lượng báo cáo tổng</w:t>
            </w:r>
            <w:r w:rsidRPr="003D75A7">
              <w:rPr>
                <w:spacing w:val="-5"/>
                <w:sz w:val="24"/>
                <w:szCs w:val="24"/>
              </w:rPr>
              <w:t xml:space="preserve"> </w:t>
            </w:r>
            <w:r w:rsidR="00FA4548" w:rsidRPr="003D75A7">
              <w:rPr>
                <w:sz w:val="24"/>
                <w:szCs w:val="24"/>
              </w:rPr>
              <w:t xml:space="preserve">kết: </w:t>
            </w:r>
            <w:r w:rsidRPr="003D75A7">
              <w:rPr>
                <w:i/>
                <w:sz w:val="24"/>
                <w:szCs w:val="24"/>
              </w:rPr>
              <w:t>(Nội dung; hình thức; cấu trúc văn bản và phương pháp trình bày,…).</w:t>
            </w:r>
          </w:p>
        </w:tc>
        <w:tc>
          <w:tcPr>
            <w:tcW w:w="851" w:type="dxa"/>
            <w:vAlign w:val="center"/>
          </w:tcPr>
          <w:p w14:paraId="493A2FCE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5848C83A" w14:textId="77777777" w:rsidR="00AD6B57" w:rsidRPr="003D75A7" w:rsidRDefault="00AD6B57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0</w:t>
            </w:r>
          </w:p>
        </w:tc>
        <w:tc>
          <w:tcPr>
            <w:tcW w:w="992" w:type="dxa"/>
            <w:vAlign w:val="center"/>
          </w:tcPr>
          <w:p w14:paraId="7B364377" w14:textId="77777777" w:rsidR="00AD6B57" w:rsidRPr="003D75A7" w:rsidRDefault="00AD6B57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AA4DB9" w:rsidRPr="003D75A7" w14:paraId="5BC3C557" w14:textId="77777777" w:rsidTr="004D6C20">
        <w:trPr>
          <w:trHeight w:val="443"/>
        </w:trPr>
        <w:tc>
          <w:tcPr>
            <w:tcW w:w="567" w:type="dxa"/>
            <w:vAlign w:val="center"/>
          </w:tcPr>
          <w:p w14:paraId="5298F4BA" w14:textId="77777777" w:rsidR="00AA4DB9" w:rsidRPr="003D75A7" w:rsidRDefault="00AA4DB9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50F15EE8" w14:textId="77777777" w:rsidR="00AA4DB9" w:rsidRPr="003D75A7" w:rsidRDefault="00AA4DB9" w:rsidP="00470FEE">
            <w:pPr>
              <w:pStyle w:val="TableParagraph"/>
              <w:ind w:left="141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7</w:t>
            </w:r>
          </w:p>
        </w:tc>
        <w:tc>
          <w:tcPr>
            <w:tcW w:w="6946" w:type="dxa"/>
            <w:vAlign w:val="center"/>
          </w:tcPr>
          <w:p w14:paraId="56D2D43B" w14:textId="0FF101A3" w:rsidR="00AA4DB9" w:rsidRPr="003D75A7" w:rsidRDefault="00AA4DB9" w:rsidP="00470FEE">
            <w:pPr>
              <w:pStyle w:val="TableParagraph"/>
              <w:ind w:left="107" w:right="43"/>
              <w:jc w:val="both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Công bố khoa học từ kết quả nghiên cứu của đề tài trên các tạp chí khoa học, hội nghị, hội thảo trong và ngoài nước</w:t>
            </w:r>
          </w:p>
        </w:tc>
        <w:tc>
          <w:tcPr>
            <w:tcW w:w="851" w:type="dxa"/>
            <w:vAlign w:val="center"/>
          </w:tcPr>
          <w:p w14:paraId="7124AF20" w14:textId="77777777" w:rsidR="00AA4DB9" w:rsidRPr="003D75A7" w:rsidRDefault="00AA4DB9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  <w:p w14:paraId="275F5AB5" w14:textId="77777777" w:rsidR="00AA4DB9" w:rsidRPr="003D75A7" w:rsidRDefault="00AA4DB9" w:rsidP="00470FEE">
            <w:pPr>
              <w:pStyle w:val="TableParagraph"/>
              <w:ind w:left="285" w:right="43"/>
              <w:jc w:val="center"/>
              <w:rPr>
                <w:sz w:val="24"/>
                <w:szCs w:val="24"/>
              </w:rPr>
            </w:pPr>
            <w:r w:rsidRPr="003D75A7">
              <w:rPr>
                <w:sz w:val="24"/>
                <w:szCs w:val="24"/>
              </w:rPr>
              <w:t>15</w:t>
            </w:r>
          </w:p>
        </w:tc>
        <w:tc>
          <w:tcPr>
            <w:tcW w:w="992" w:type="dxa"/>
            <w:vAlign w:val="center"/>
          </w:tcPr>
          <w:p w14:paraId="1027A3CE" w14:textId="77777777" w:rsidR="00AA4DB9" w:rsidRPr="003D75A7" w:rsidRDefault="00AA4DB9" w:rsidP="00470FEE">
            <w:pPr>
              <w:pStyle w:val="TableParagraph"/>
              <w:ind w:right="43"/>
              <w:jc w:val="center"/>
              <w:rPr>
                <w:sz w:val="24"/>
                <w:szCs w:val="24"/>
              </w:rPr>
            </w:pPr>
          </w:p>
        </w:tc>
      </w:tr>
      <w:tr w:rsidR="006A59D9" w:rsidRPr="003D75A7" w14:paraId="78DC3224" w14:textId="77777777" w:rsidTr="004D6C20">
        <w:trPr>
          <w:trHeight w:val="437"/>
        </w:trPr>
        <w:tc>
          <w:tcPr>
            <w:tcW w:w="567" w:type="dxa"/>
          </w:tcPr>
          <w:p w14:paraId="00767A98" w14:textId="77777777" w:rsidR="006A59D9" w:rsidRPr="003D75A7" w:rsidRDefault="00363ECD" w:rsidP="00470FEE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946" w:type="dxa"/>
          </w:tcPr>
          <w:p w14:paraId="5C49C07B" w14:textId="77777777" w:rsidR="006A59D9" w:rsidRPr="003D75A7" w:rsidRDefault="006A59D9" w:rsidP="00470FEE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Công bố khoa học từ kết quả nghiên cứu của đề tài trên các tạp chí khoa học, hội nghị, hội thảo quốc tế</w:t>
            </w:r>
          </w:p>
        </w:tc>
        <w:tc>
          <w:tcPr>
            <w:tcW w:w="851" w:type="dxa"/>
          </w:tcPr>
          <w:p w14:paraId="146A0F6C" w14:textId="77777777" w:rsidR="006A59D9" w:rsidRPr="003D75A7" w:rsidRDefault="006A59D9" w:rsidP="006B3BB0">
            <w:pPr>
              <w:widowControl w:val="0"/>
              <w:autoSpaceDE w:val="0"/>
              <w:autoSpaceDN w:val="0"/>
              <w:spacing w:after="0" w:line="240" w:lineRule="auto"/>
              <w:ind w:right="87"/>
              <w:jc w:val="right"/>
              <w:rPr>
                <w:i/>
                <w:sz w:val="24"/>
                <w:szCs w:val="24"/>
              </w:rPr>
            </w:pPr>
          </w:p>
          <w:p w14:paraId="43DE4DEB" w14:textId="77777777" w:rsidR="006A59D9" w:rsidRPr="003D75A7" w:rsidRDefault="006A59D9" w:rsidP="006B3BB0">
            <w:pPr>
              <w:widowControl w:val="0"/>
              <w:autoSpaceDE w:val="0"/>
              <w:autoSpaceDN w:val="0"/>
              <w:spacing w:after="0" w:line="240" w:lineRule="auto"/>
              <w:ind w:right="87"/>
              <w:jc w:val="right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 xml:space="preserve">  15</w:t>
            </w:r>
          </w:p>
        </w:tc>
        <w:tc>
          <w:tcPr>
            <w:tcW w:w="992" w:type="dxa"/>
          </w:tcPr>
          <w:p w14:paraId="4260063D" w14:textId="77777777" w:rsidR="006A59D9" w:rsidRPr="003D75A7" w:rsidRDefault="006A59D9" w:rsidP="00470FEE">
            <w:pPr>
              <w:pStyle w:val="TableParagraph"/>
              <w:ind w:right="43"/>
              <w:rPr>
                <w:sz w:val="24"/>
                <w:szCs w:val="24"/>
              </w:rPr>
            </w:pPr>
          </w:p>
        </w:tc>
      </w:tr>
      <w:tr w:rsidR="006A59D9" w:rsidRPr="003D75A7" w14:paraId="0245B4B3" w14:textId="77777777" w:rsidTr="004D6C20">
        <w:trPr>
          <w:trHeight w:val="587"/>
        </w:trPr>
        <w:tc>
          <w:tcPr>
            <w:tcW w:w="567" w:type="dxa"/>
          </w:tcPr>
          <w:p w14:paraId="327C8311" w14:textId="77777777" w:rsidR="006A59D9" w:rsidRPr="003D75A7" w:rsidRDefault="00363ECD" w:rsidP="00470FEE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946" w:type="dxa"/>
          </w:tcPr>
          <w:p w14:paraId="6DBD03E8" w14:textId="6CFF3880" w:rsidR="006A59D9" w:rsidRPr="003D75A7" w:rsidRDefault="006A59D9" w:rsidP="004D6C20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 xml:space="preserve">Công bố khoa học từ kết quả nghiên cứu của đề tài trên các tạp chí khoa học </w:t>
            </w:r>
            <w:r w:rsidRPr="003D75A7">
              <w:rPr>
                <w:i/>
                <w:color w:val="222222"/>
                <w:spacing w:val="-2"/>
                <w:sz w:val="24"/>
                <w:szCs w:val="24"/>
                <w:shd w:val="clear" w:color="auto" w:fill="FFFFFF"/>
              </w:rPr>
              <w:t>thuộc danh mục của Hội đồng chức danh giáo sư Nhà nướ</w:t>
            </w:r>
            <w:r w:rsidR="00CE5F75" w:rsidRPr="003D75A7">
              <w:rPr>
                <w:i/>
                <w:color w:val="222222"/>
                <w:spacing w:val="-2"/>
                <w:sz w:val="24"/>
                <w:szCs w:val="24"/>
                <w:shd w:val="clear" w:color="auto" w:fill="FFFFFF"/>
              </w:rPr>
              <w:t>c</w:t>
            </w:r>
          </w:p>
        </w:tc>
        <w:tc>
          <w:tcPr>
            <w:tcW w:w="851" w:type="dxa"/>
          </w:tcPr>
          <w:p w14:paraId="014D371C" w14:textId="77777777" w:rsidR="006A59D9" w:rsidRPr="003D75A7" w:rsidRDefault="006A59D9" w:rsidP="006B3BB0">
            <w:pPr>
              <w:widowControl w:val="0"/>
              <w:autoSpaceDE w:val="0"/>
              <w:autoSpaceDN w:val="0"/>
              <w:spacing w:after="0" w:line="240" w:lineRule="auto"/>
              <w:ind w:right="87"/>
              <w:jc w:val="right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12</w:t>
            </w:r>
          </w:p>
        </w:tc>
        <w:tc>
          <w:tcPr>
            <w:tcW w:w="992" w:type="dxa"/>
          </w:tcPr>
          <w:p w14:paraId="0A47DF14" w14:textId="77777777" w:rsidR="006A59D9" w:rsidRPr="003D75A7" w:rsidRDefault="006A59D9" w:rsidP="00470FEE">
            <w:pPr>
              <w:pStyle w:val="TableParagraph"/>
              <w:ind w:right="43"/>
              <w:rPr>
                <w:sz w:val="24"/>
                <w:szCs w:val="24"/>
              </w:rPr>
            </w:pPr>
          </w:p>
        </w:tc>
      </w:tr>
      <w:tr w:rsidR="006A59D9" w:rsidRPr="003D75A7" w14:paraId="3D11A9CC" w14:textId="77777777" w:rsidTr="00354191">
        <w:trPr>
          <w:trHeight w:val="411"/>
        </w:trPr>
        <w:tc>
          <w:tcPr>
            <w:tcW w:w="567" w:type="dxa"/>
          </w:tcPr>
          <w:p w14:paraId="4731D902" w14:textId="77777777" w:rsidR="006A59D9" w:rsidRPr="003D75A7" w:rsidRDefault="00363ECD" w:rsidP="00470FEE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6946" w:type="dxa"/>
          </w:tcPr>
          <w:p w14:paraId="5E5EF6BC" w14:textId="77777777" w:rsidR="006A59D9" w:rsidRPr="003D75A7" w:rsidRDefault="006A59D9" w:rsidP="00470FEE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jc w:val="both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Công bố khoa học từ kết quả nghiên cứu của đề tài trên các tạp chí khoa học khác, hội nghị, hội thảo trong nước</w:t>
            </w:r>
          </w:p>
        </w:tc>
        <w:tc>
          <w:tcPr>
            <w:tcW w:w="851" w:type="dxa"/>
          </w:tcPr>
          <w:p w14:paraId="4F047922" w14:textId="77777777" w:rsidR="006A59D9" w:rsidRPr="003D75A7" w:rsidRDefault="006A59D9" w:rsidP="006B3BB0">
            <w:pPr>
              <w:widowControl w:val="0"/>
              <w:autoSpaceDE w:val="0"/>
              <w:autoSpaceDN w:val="0"/>
              <w:spacing w:after="0" w:line="240" w:lineRule="auto"/>
              <w:ind w:right="87"/>
              <w:jc w:val="right"/>
              <w:rPr>
                <w:i/>
                <w:sz w:val="24"/>
                <w:szCs w:val="24"/>
              </w:rPr>
            </w:pPr>
            <w:r w:rsidRPr="003D75A7">
              <w:rPr>
                <w:i/>
                <w:sz w:val="24"/>
                <w:szCs w:val="24"/>
              </w:rPr>
              <w:t>9</w:t>
            </w:r>
          </w:p>
        </w:tc>
        <w:tc>
          <w:tcPr>
            <w:tcW w:w="992" w:type="dxa"/>
          </w:tcPr>
          <w:p w14:paraId="79A7FFEA" w14:textId="77777777" w:rsidR="006A59D9" w:rsidRPr="003D75A7" w:rsidRDefault="006A59D9" w:rsidP="00470FEE">
            <w:pPr>
              <w:pStyle w:val="TableParagraph"/>
              <w:ind w:right="43"/>
              <w:rPr>
                <w:sz w:val="24"/>
                <w:szCs w:val="24"/>
              </w:rPr>
            </w:pPr>
          </w:p>
        </w:tc>
      </w:tr>
      <w:tr w:rsidR="006A59D9" w:rsidRPr="003D75A7" w14:paraId="33B53892" w14:textId="77777777" w:rsidTr="00FA4548">
        <w:trPr>
          <w:trHeight w:val="436"/>
        </w:trPr>
        <w:tc>
          <w:tcPr>
            <w:tcW w:w="7513" w:type="dxa"/>
            <w:gridSpan w:val="2"/>
          </w:tcPr>
          <w:p w14:paraId="69ABBF43" w14:textId="77777777" w:rsidR="006A59D9" w:rsidRPr="003D75A7" w:rsidRDefault="006A59D9" w:rsidP="00470FEE">
            <w:pPr>
              <w:pStyle w:val="TableParagraph"/>
              <w:ind w:left="2459" w:right="43"/>
              <w:jc w:val="center"/>
              <w:rPr>
                <w:b/>
                <w:sz w:val="24"/>
                <w:szCs w:val="24"/>
              </w:rPr>
            </w:pPr>
            <w:r w:rsidRPr="003D75A7">
              <w:rPr>
                <w:b/>
                <w:sz w:val="24"/>
                <w:szCs w:val="24"/>
              </w:rPr>
              <w:t>Cộng</w:t>
            </w:r>
          </w:p>
        </w:tc>
        <w:tc>
          <w:tcPr>
            <w:tcW w:w="851" w:type="dxa"/>
          </w:tcPr>
          <w:p w14:paraId="7CD56A77" w14:textId="77777777" w:rsidR="006A59D9" w:rsidRPr="003D75A7" w:rsidRDefault="006A59D9" w:rsidP="00470FEE">
            <w:pPr>
              <w:pStyle w:val="TableParagraph"/>
              <w:ind w:left="285" w:right="43"/>
              <w:jc w:val="center"/>
              <w:rPr>
                <w:b/>
                <w:sz w:val="24"/>
                <w:szCs w:val="24"/>
              </w:rPr>
            </w:pPr>
            <w:r w:rsidRPr="003D75A7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992" w:type="dxa"/>
          </w:tcPr>
          <w:p w14:paraId="22626479" w14:textId="77777777" w:rsidR="006A59D9" w:rsidRPr="003D75A7" w:rsidRDefault="006A59D9" w:rsidP="00470FEE">
            <w:pPr>
              <w:pStyle w:val="TableParagraph"/>
              <w:ind w:right="43"/>
              <w:rPr>
                <w:sz w:val="24"/>
                <w:szCs w:val="24"/>
              </w:rPr>
            </w:pPr>
          </w:p>
        </w:tc>
      </w:tr>
    </w:tbl>
    <w:p w14:paraId="4A47FEDF" w14:textId="64A08EA4" w:rsidR="00AD6B57" w:rsidRPr="00470FEE" w:rsidRDefault="00B40A12" w:rsidP="00470FEE">
      <w:pPr>
        <w:pStyle w:val="Heading4"/>
        <w:tabs>
          <w:tab w:val="left" w:pos="924"/>
        </w:tabs>
        <w:ind w:left="0" w:right="43"/>
        <w:rPr>
          <w:b w:val="0"/>
        </w:rPr>
      </w:pPr>
      <w:r w:rsidRPr="00470FEE">
        <w:rPr>
          <w:b w:val="0"/>
          <w:lang w:val="vi-VN"/>
        </w:rPr>
        <w:t>5</w:t>
      </w:r>
      <w:r w:rsidR="00EF1E15" w:rsidRPr="00470FEE">
        <w:rPr>
          <w:b w:val="0"/>
        </w:rPr>
        <w:t xml:space="preserve">. </w:t>
      </w:r>
      <w:r w:rsidR="00AD6B57" w:rsidRPr="00470FEE">
        <w:rPr>
          <w:b w:val="0"/>
        </w:rPr>
        <w:t>Xếp loại đề</w:t>
      </w:r>
      <w:r w:rsidR="00AD6B57" w:rsidRPr="00470FEE">
        <w:rPr>
          <w:b w:val="0"/>
          <w:spacing w:val="-4"/>
        </w:rPr>
        <w:t xml:space="preserve"> </w:t>
      </w:r>
      <w:r w:rsidR="00AD6B57" w:rsidRPr="00470FEE">
        <w:rPr>
          <w:b w:val="0"/>
        </w:rPr>
        <w:t>tài:</w:t>
      </w:r>
    </w:p>
    <w:p w14:paraId="55CA0BBA" w14:textId="19CC3C32" w:rsidR="00AD6B57" w:rsidRPr="00470FEE" w:rsidRDefault="00AB44C9" w:rsidP="00AB44C9">
      <w:pPr>
        <w:spacing w:after="0" w:line="276" w:lineRule="auto"/>
        <w:ind w:left="993" w:right="43"/>
        <w:rPr>
          <w:sz w:val="26"/>
          <w:szCs w:val="26"/>
        </w:rPr>
      </w:pPr>
      <w:r w:rsidRPr="00470FEE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2136802" wp14:editId="3AB364FF">
                <wp:simplePos x="0" y="0"/>
                <wp:positionH relativeFrom="page">
                  <wp:posOffset>1238250</wp:posOffset>
                </wp:positionH>
                <wp:positionV relativeFrom="paragraph">
                  <wp:posOffset>8255</wp:posOffset>
                </wp:positionV>
                <wp:extent cx="234950" cy="156633"/>
                <wp:effectExtent l="0" t="0" r="12700" b="1524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4950" cy="15663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91C90" id="Rectangle 27" o:spid="_x0000_s1026" style="position:absolute;margin-left:97.5pt;margin-top:.65pt;width:18.5pt;height:12.35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" filled="f">
                <w10:wrap anchorx="page"/>
              </v:rect>
            </w:pict>
          </mc:Fallback>
        </mc:AlternateContent>
      </w:r>
      <w:r w:rsidR="00AD6B57" w:rsidRPr="00470FEE">
        <w:rPr>
          <w:b/>
          <w:sz w:val="26"/>
          <w:szCs w:val="26"/>
        </w:rPr>
        <w:t>Tốt (Loại A)</w:t>
      </w:r>
      <w:r w:rsidR="00AD6B57" w:rsidRPr="00470FEE">
        <w:rPr>
          <w:sz w:val="26"/>
          <w:szCs w:val="26"/>
        </w:rPr>
        <w:t>:</w:t>
      </w:r>
      <w:r w:rsidR="003D75A7">
        <w:rPr>
          <w:sz w:val="26"/>
          <w:szCs w:val="26"/>
        </w:rPr>
        <w:t xml:space="preserve"> </w:t>
      </w:r>
      <w:r w:rsidR="00AD6B57" w:rsidRPr="00470FEE">
        <w:rPr>
          <w:sz w:val="26"/>
          <w:szCs w:val="26"/>
        </w:rPr>
        <w:t>Đạt tổng số điểm từ 90 đến 100 điểm</w:t>
      </w:r>
    </w:p>
    <w:p w14:paraId="3FA39FDE" w14:textId="4B2E11DF" w:rsidR="00AD6B57" w:rsidRPr="00470FEE" w:rsidRDefault="00AB44C9" w:rsidP="00AB44C9">
      <w:pPr>
        <w:pStyle w:val="Heading4"/>
        <w:spacing w:line="276" w:lineRule="auto"/>
        <w:ind w:left="993" w:right="43"/>
      </w:pPr>
      <w:r w:rsidRPr="00470FE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21BBE2" wp14:editId="4F665758">
                <wp:simplePos x="0" y="0"/>
                <wp:positionH relativeFrom="page">
                  <wp:posOffset>1238250</wp:posOffset>
                </wp:positionH>
                <wp:positionV relativeFrom="paragraph">
                  <wp:posOffset>8890</wp:posOffset>
                </wp:positionV>
                <wp:extent cx="234950" cy="156633"/>
                <wp:effectExtent l="0" t="0" r="12700" b="1524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4950" cy="15663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CEB49D" id="Rectangle 26" o:spid="_x0000_s1026" style="position:absolute;margin-left:97.5pt;margin-top:.7pt;width:18.5pt;height:12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" filled="f">
                <w10:wrap anchorx="page"/>
              </v:rect>
            </w:pict>
          </mc:Fallback>
        </mc:AlternateContent>
      </w:r>
      <w:r w:rsidR="00AD6B57" w:rsidRPr="00470FEE">
        <w:t>Khá (Loại B)</w:t>
      </w:r>
      <w:r w:rsidR="00AD6B57" w:rsidRPr="00470FEE">
        <w:rPr>
          <w:b w:val="0"/>
        </w:rPr>
        <w:t>:</w:t>
      </w:r>
      <w:r w:rsidR="003D75A7">
        <w:rPr>
          <w:b w:val="0"/>
        </w:rPr>
        <w:t xml:space="preserve"> </w:t>
      </w:r>
      <w:r w:rsidR="00AD6B57" w:rsidRPr="003D75A7">
        <w:rPr>
          <w:b w:val="0"/>
        </w:rPr>
        <w:t>Đạt tổng số điểm từ 75 đến &lt; 90 điểm</w:t>
      </w:r>
    </w:p>
    <w:p w14:paraId="387446FB" w14:textId="2CB4F853" w:rsidR="00AD6B57" w:rsidRPr="00470FEE" w:rsidRDefault="009A37D1" w:rsidP="00AB44C9">
      <w:pPr>
        <w:pStyle w:val="Heading4"/>
        <w:spacing w:line="276" w:lineRule="auto"/>
        <w:ind w:left="993" w:right="43"/>
      </w:pPr>
      <w:r w:rsidRPr="00470FE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AAD693" wp14:editId="561E3FDA">
                <wp:simplePos x="0" y="0"/>
                <wp:positionH relativeFrom="page">
                  <wp:posOffset>1238250</wp:posOffset>
                </wp:positionH>
                <wp:positionV relativeFrom="paragraph">
                  <wp:posOffset>22225</wp:posOffset>
                </wp:positionV>
                <wp:extent cx="234950" cy="156633"/>
                <wp:effectExtent l="0" t="0" r="12700" b="1524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4950" cy="15663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755413" id="Rectangle 25" o:spid="_x0000_s1026" style="position:absolute;margin-left:97.5pt;margin-top:1.75pt;width:18.5pt;height:12.3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" filled="f">
                <w10:wrap anchorx="page"/>
              </v:rect>
            </w:pict>
          </mc:Fallback>
        </mc:AlternateContent>
      </w:r>
      <w:r w:rsidR="00AD6B57" w:rsidRPr="00470FEE">
        <w:t>Đạt (Loại C)</w:t>
      </w:r>
      <w:r w:rsidR="00AD6B57" w:rsidRPr="00470FEE">
        <w:rPr>
          <w:b w:val="0"/>
        </w:rPr>
        <w:t>:</w:t>
      </w:r>
      <w:r w:rsidR="003D75A7">
        <w:rPr>
          <w:b w:val="0"/>
        </w:rPr>
        <w:t xml:space="preserve"> </w:t>
      </w:r>
      <w:r w:rsidR="00AD6B57" w:rsidRPr="003D75A7">
        <w:rPr>
          <w:b w:val="0"/>
        </w:rPr>
        <w:t>Đạt tổng số điểm từ 60 đến &lt; 75 điểm</w:t>
      </w:r>
    </w:p>
    <w:p w14:paraId="5BA1E6E9" w14:textId="35A756C1" w:rsidR="00AD6B57" w:rsidRPr="00470FEE" w:rsidRDefault="009A37D1" w:rsidP="00AB44C9">
      <w:pPr>
        <w:pStyle w:val="Heading4"/>
        <w:spacing w:line="276" w:lineRule="auto"/>
        <w:ind w:left="993" w:right="43"/>
      </w:pPr>
      <w:r w:rsidRPr="00470FE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C75E90" wp14:editId="1E3F804F">
                <wp:simplePos x="0" y="0"/>
                <wp:positionH relativeFrom="page">
                  <wp:posOffset>1238250</wp:posOffset>
                </wp:positionH>
                <wp:positionV relativeFrom="paragraph">
                  <wp:posOffset>29210</wp:posOffset>
                </wp:positionV>
                <wp:extent cx="234950" cy="156633"/>
                <wp:effectExtent l="0" t="0" r="12700" b="1524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4950" cy="15663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273FAE" id="Rectangle 24" o:spid="_x0000_s1026" style="position:absolute;margin-left:97.5pt;margin-top:2.3pt;width:18.5pt;height:12.3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" filled="f">
                <w10:wrap anchorx="page"/>
              </v:rect>
            </w:pict>
          </mc:Fallback>
        </mc:AlternateContent>
      </w:r>
      <w:r w:rsidR="00AD6B57" w:rsidRPr="00470FEE">
        <w:t>Không Đạt</w:t>
      </w:r>
      <w:r w:rsidR="00AD6B57" w:rsidRPr="00470FEE">
        <w:rPr>
          <w:b w:val="0"/>
        </w:rPr>
        <w:t>:</w:t>
      </w:r>
      <w:r w:rsidR="003D75A7">
        <w:rPr>
          <w:b w:val="0"/>
        </w:rPr>
        <w:t xml:space="preserve"> </w:t>
      </w:r>
      <w:r w:rsidR="00AD6B57" w:rsidRPr="003D75A7">
        <w:rPr>
          <w:b w:val="0"/>
        </w:rPr>
        <w:t>Dưới 60 điểm</w:t>
      </w:r>
    </w:p>
    <w:p w14:paraId="6831E6F4" w14:textId="42D0D2D6" w:rsidR="00B102E5" w:rsidRDefault="00B40A12" w:rsidP="00470FEE">
      <w:pPr>
        <w:spacing w:after="0" w:line="240" w:lineRule="auto"/>
        <w:ind w:right="43"/>
        <w:rPr>
          <w:sz w:val="26"/>
          <w:szCs w:val="26"/>
        </w:rPr>
      </w:pPr>
      <w:r w:rsidRPr="00470FEE">
        <w:rPr>
          <w:sz w:val="26"/>
          <w:szCs w:val="26"/>
          <w:lang w:val="vi-VN"/>
        </w:rPr>
        <w:t>6</w:t>
      </w:r>
      <w:r w:rsidR="00AD6B57" w:rsidRPr="00470FEE">
        <w:rPr>
          <w:sz w:val="26"/>
          <w:szCs w:val="26"/>
        </w:rPr>
        <w:t>. Ý kiến đánh giá khác</w:t>
      </w:r>
      <w:r w:rsidR="00AD6B57" w:rsidRPr="00470FEE">
        <w:rPr>
          <w:b/>
          <w:sz w:val="26"/>
          <w:szCs w:val="26"/>
        </w:rPr>
        <w:t xml:space="preserve"> </w:t>
      </w:r>
      <w:r w:rsidR="00AD6B57" w:rsidRPr="00470FEE">
        <w:rPr>
          <w:sz w:val="26"/>
          <w:szCs w:val="26"/>
        </w:rPr>
        <w:t>(</w:t>
      </w:r>
      <w:r w:rsidR="00AD6B57" w:rsidRPr="00470FEE">
        <w:rPr>
          <w:i/>
          <w:sz w:val="26"/>
          <w:szCs w:val="26"/>
        </w:rPr>
        <w:t>nếu có</w:t>
      </w:r>
      <w:r w:rsidR="00AD6B57" w:rsidRPr="00470FEE">
        <w:rPr>
          <w:sz w:val="26"/>
          <w:szCs w:val="26"/>
        </w:rPr>
        <w:t>):</w:t>
      </w:r>
      <w:r w:rsidR="00B102E5">
        <w:rPr>
          <w:sz w:val="26"/>
          <w:szCs w:val="26"/>
        </w:rPr>
        <w:t>…………………………………………………………</w:t>
      </w:r>
      <w:r w:rsidR="00DD106E">
        <w:rPr>
          <w:sz w:val="26"/>
          <w:szCs w:val="26"/>
        </w:rPr>
        <w:t>.</w:t>
      </w:r>
      <w:bookmarkStart w:id="0" w:name="_GoBack"/>
      <w:bookmarkEnd w:id="0"/>
    </w:p>
    <w:p w14:paraId="6D2459E6" w14:textId="751076C6" w:rsidR="00AD6B57" w:rsidRPr="00470FEE" w:rsidRDefault="00B102E5" w:rsidP="00470FEE">
      <w:pPr>
        <w:spacing w:after="0" w:line="240" w:lineRule="auto"/>
        <w:ind w:right="43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...………………………………………………………………………………………………..</w:t>
      </w:r>
      <w:r w:rsidR="00AD6B57" w:rsidRPr="00470FEE">
        <w:rPr>
          <w:sz w:val="26"/>
          <w:szCs w:val="26"/>
        </w:rPr>
        <w:t xml:space="preserve"> </w:t>
      </w:r>
    </w:p>
    <w:p w14:paraId="6B0D9BF7" w14:textId="588EA411" w:rsidR="00AD6B57" w:rsidRPr="00842E49" w:rsidRDefault="00973492" w:rsidP="00973492">
      <w:pPr>
        <w:pStyle w:val="BodyText"/>
        <w:ind w:right="43"/>
        <w:jc w:val="center"/>
        <w:rPr>
          <w:i/>
        </w:rPr>
      </w:pPr>
      <w:r>
        <w:rPr>
          <w:i/>
        </w:rPr>
        <w:t xml:space="preserve">                                                                 </w:t>
      </w:r>
      <w:r w:rsidRPr="00973492">
        <w:rPr>
          <w:i/>
        </w:rPr>
        <w:t>Tuyên Quang, ngà</w:t>
      </w:r>
      <w:r w:rsidR="000953AC">
        <w:rPr>
          <w:i/>
        </w:rPr>
        <w:t>y</w:t>
      </w:r>
      <w:r w:rsidR="00842E49">
        <w:rPr>
          <w:i/>
        </w:rPr>
        <w:t>…..</w:t>
      </w:r>
      <w:r w:rsidRPr="00973492">
        <w:rPr>
          <w:i/>
        </w:rPr>
        <w:t>tháng</w:t>
      </w:r>
      <w:r w:rsidR="00842E49">
        <w:rPr>
          <w:i/>
        </w:rPr>
        <w:t>……</w:t>
      </w:r>
      <w:r w:rsidRPr="00973492">
        <w:rPr>
          <w:i/>
        </w:rPr>
        <w:t>năm</w:t>
      </w:r>
      <w:r w:rsidR="00842E49">
        <w:rPr>
          <w:i/>
        </w:rPr>
        <w:t>……</w:t>
      </w:r>
    </w:p>
    <w:p w14:paraId="04253D5B" w14:textId="77777777" w:rsidR="00AD6B57" w:rsidRDefault="00AD6B57" w:rsidP="00AD6B57">
      <w:pPr>
        <w:pStyle w:val="Heading4"/>
        <w:spacing w:line="296" w:lineRule="exact"/>
        <w:ind w:left="4453" w:right="43"/>
        <w:jc w:val="center"/>
      </w:pPr>
      <w:r>
        <w:t>Người đánh giá</w:t>
      </w:r>
    </w:p>
    <w:sectPr w:rsidR="00AD6B57" w:rsidSect="00470FEE">
      <w:type w:val="nextColumn"/>
      <w:pgSz w:w="11907" w:h="16840" w:code="9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04574" w14:textId="77777777" w:rsidR="0075215E" w:rsidRDefault="0075215E" w:rsidP="007568B8">
      <w:pPr>
        <w:spacing w:after="0" w:line="240" w:lineRule="auto"/>
      </w:pPr>
      <w:r>
        <w:separator/>
      </w:r>
    </w:p>
  </w:endnote>
  <w:endnote w:type="continuationSeparator" w:id="0">
    <w:p w14:paraId="00AE2F2F" w14:textId="77777777" w:rsidR="0075215E" w:rsidRDefault="0075215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A61B6" w14:textId="77777777" w:rsidR="0075215E" w:rsidRDefault="0075215E" w:rsidP="007568B8">
      <w:pPr>
        <w:spacing w:after="0" w:line="240" w:lineRule="auto"/>
      </w:pPr>
      <w:r>
        <w:separator/>
      </w:r>
    </w:p>
  </w:footnote>
  <w:footnote w:type="continuationSeparator" w:id="0">
    <w:p w14:paraId="66899560" w14:textId="77777777" w:rsidR="0075215E" w:rsidRDefault="0075215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53AC"/>
    <w:rsid w:val="000A7D97"/>
    <w:rsid w:val="000B0415"/>
    <w:rsid w:val="000B2E72"/>
    <w:rsid w:val="000D0235"/>
    <w:rsid w:val="000E238E"/>
    <w:rsid w:val="000E2768"/>
    <w:rsid w:val="00106B7F"/>
    <w:rsid w:val="00110DF7"/>
    <w:rsid w:val="00111905"/>
    <w:rsid w:val="00115C12"/>
    <w:rsid w:val="00124B61"/>
    <w:rsid w:val="00127725"/>
    <w:rsid w:val="001333F3"/>
    <w:rsid w:val="001366B9"/>
    <w:rsid w:val="00141509"/>
    <w:rsid w:val="001604F5"/>
    <w:rsid w:val="00167418"/>
    <w:rsid w:val="0017482B"/>
    <w:rsid w:val="00182E5C"/>
    <w:rsid w:val="0018428D"/>
    <w:rsid w:val="00184414"/>
    <w:rsid w:val="00191DE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06F0"/>
    <w:rsid w:val="001E10DA"/>
    <w:rsid w:val="001E130D"/>
    <w:rsid w:val="001E3D09"/>
    <w:rsid w:val="001F1159"/>
    <w:rsid w:val="001F6E9B"/>
    <w:rsid w:val="001F77F9"/>
    <w:rsid w:val="00203772"/>
    <w:rsid w:val="002071B6"/>
    <w:rsid w:val="002253A4"/>
    <w:rsid w:val="00231E6C"/>
    <w:rsid w:val="0023332B"/>
    <w:rsid w:val="002411FD"/>
    <w:rsid w:val="00262169"/>
    <w:rsid w:val="002652BE"/>
    <w:rsid w:val="00271F86"/>
    <w:rsid w:val="00273673"/>
    <w:rsid w:val="00274EF3"/>
    <w:rsid w:val="002A0D41"/>
    <w:rsid w:val="002B1EC7"/>
    <w:rsid w:val="002B4E5F"/>
    <w:rsid w:val="002B6C14"/>
    <w:rsid w:val="002C2157"/>
    <w:rsid w:val="002C2224"/>
    <w:rsid w:val="002C7273"/>
    <w:rsid w:val="002D3675"/>
    <w:rsid w:val="002D5066"/>
    <w:rsid w:val="003047EE"/>
    <w:rsid w:val="00305349"/>
    <w:rsid w:val="0031606C"/>
    <w:rsid w:val="00317E1A"/>
    <w:rsid w:val="003205DA"/>
    <w:rsid w:val="003218B8"/>
    <w:rsid w:val="00326EC9"/>
    <w:rsid w:val="00350A77"/>
    <w:rsid w:val="00351236"/>
    <w:rsid w:val="00354191"/>
    <w:rsid w:val="00362B05"/>
    <w:rsid w:val="003639E7"/>
    <w:rsid w:val="00363ECD"/>
    <w:rsid w:val="0036750A"/>
    <w:rsid w:val="003755BE"/>
    <w:rsid w:val="00380E21"/>
    <w:rsid w:val="003B026B"/>
    <w:rsid w:val="003B3CF7"/>
    <w:rsid w:val="003B4017"/>
    <w:rsid w:val="003C0CF7"/>
    <w:rsid w:val="003C48FA"/>
    <w:rsid w:val="003D24E5"/>
    <w:rsid w:val="003D3033"/>
    <w:rsid w:val="003D568C"/>
    <w:rsid w:val="003D5FB2"/>
    <w:rsid w:val="003D75A7"/>
    <w:rsid w:val="003E18FB"/>
    <w:rsid w:val="003E2984"/>
    <w:rsid w:val="003F7B79"/>
    <w:rsid w:val="0040060D"/>
    <w:rsid w:val="00411295"/>
    <w:rsid w:val="004426EF"/>
    <w:rsid w:val="00442E55"/>
    <w:rsid w:val="00446BEE"/>
    <w:rsid w:val="0044702B"/>
    <w:rsid w:val="004510D4"/>
    <w:rsid w:val="0045732A"/>
    <w:rsid w:val="004641C8"/>
    <w:rsid w:val="004646CF"/>
    <w:rsid w:val="00470FEE"/>
    <w:rsid w:val="0047337C"/>
    <w:rsid w:val="00485D2E"/>
    <w:rsid w:val="004943C4"/>
    <w:rsid w:val="004963BE"/>
    <w:rsid w:val="004A57CC"/>
    <w:rsid w:val="004B4A1A"/>
    <w:rsid w:val="004D3CAA"/>
    <w:rsid w:val="004D6C20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97C8F"/>
    <w:rsid w:val="005A0962"/>
    <w:rsid w:val="005A3A05"/>
    <w:rsid w:val="005B267D"/>
    <w:rsid w:val="005D2593"/>
    <w:rsid w:val="005E4383"/>
    <w:rsid w:val="005E5D9F"/>
    <w:rsid w:val="005E67A6"/>
    <w:rsid w:val="005E7DCC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77E27"/>
    <w:rsid w:val="00693681"/>
    <w:rsid w:val="006A59D9"/>
    <w:rsid w:val="006B107A"/>
    <w:rsid w:val="006B3BB0"/>
    <w:rsid w:val="006C4437"/>
    <w:rsid w:val="006C5543"/>
    <w:rsid w:val="006D1901"/>
    <w:rsid w:val="006E1E7B"/>
    <w:rsid w:val="006E4379"/>
    <w:rsid w:val="00706CE2"/>
    <w:rsid w:val="007122BD"/>
    <w:rsid w:val="007212EB"/>
    <w:rsid w:val="0072330F"/>
    <w:rsid w:val="0074749E"/>
    <w:rsid w:val="0075128A"/>
    <w:rsid w:val="0075215E"/>
    <w:rsid w:val="007568B8"/>
    <w:rsid w:val="00763BD6"/>
    <w:rsid w:val="00781E8A"/>
    <w:rsid w:val="00794314"/>
    <w:rsid w:val="007A01CF"/>
    <w:rsid w:val="007A2051"/>
    <w:rsid w:val="007A2399"/>
    <w:rsid w:val="007B6FFB"/>
    <w:rsid w:val="007C1C4E"/>
    <w:rsid w:val="007D2C91"/>
    <w:rsid w:val="007E3AC1"/>
    <w:rsid w:val="00803484"/>
    <w:rsid w:val="00805333"/>
    <w:rsid w:val="00811F80"/>
    <w:rsid w:val="00816665"/>
    <w:rsid w:val="00825D68"/>
    <w:rsid w:val="00842E49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C1C6D"/>
    <w:rsid w:val="008E0F05"/>
    <w:rsid w:val="008F5B80"/>
    <w:rsid w:val="00907108"/>
    <w:rsid w:val="009115F5"/>
    <w:rsid w:val="009276F8"/>
    <w:rsid w:val="009309CF"/>
    <w:rsid w:val="009328EE"/>
    <w:rsid w:val="0094094D"/>
    <w:rsid w:val="00945D2D"/>
    <w:rsid w:val="00961616"/>
    <w:rsid w:val="009617C0"/>
    <w:rsid w:val="00964544"/>
    <w:rsid w:val="00972D23"/>
    <w:rsid w:val="00973492"/>
    <w:rsid w:val="009904BB"/>
    <w:rsid w:val="009975D0"/>
    <w:rsid w:val="009A37D1"/>
    <w:rsid w:val="009A4505"/>
    <w:rsid w:val="009B7794"/>
    <w:rsid w:val="009C0EC6"/>
    <w:rsid w:val="009C6571"/>
    <w:rsid w:val="009E76F6"/>
    <w:rsid w:val="00A10CDB"/>
    <w:rsid w:val="00A16954"/>
    <w:rsid w:val="00A33D2F"/>
    <w:rsid w:val="00A44FAC"/>
    <w:rsid w:val="00A567A3"/>
    <w:rsid w:val="00A64005"/>
    <w:rsid w:val="00A728F3"/>
    <w:rsid w:val="00A72BF6"/>
    <w:rsid w:val="00A91523"/>
    <w:rsid w:val="00A91CC7"/>
    <w:rsid w:val="00AA3488"/>
    <w:rsid w:val="00AA4DB9"/>
    <w:rsid w:val="00AB44C9"/>
    <w:rsid w:val="00AB54EA"/>
    <w:rsid w:val="00AB7E89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02E5"/>
    <w:rsid w:val="00B12BFB"/>
    <w:rsid w:val="00B36FF9"/>
    <w:rsid w:val="00B40A12"/>
    <w:rsid w:val="00B44687"/>
    <w:rsid w:val="00B54560"/>
    <w:rsid w:val="00B57E4A"/>
    <w:rsid w:val="00B60E0C"/>
    <w:rsid w:val="00B71070"/>
    <w:rsid w:val="00B71427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3222D"/>
    <w:rsid w:val="00C41D94"/>
    <w:rsid w:val="00C52B76"/>
    <w:rsid w:val="00C60124"/>
    <w:rsid w:val="00C61881"/>
    <w:rsid w:val="00C639FB"/>
    <w:rsid w:val="00C646DD"/>
    <w:rsid w:val="00C66CD7"/>
    <w:rsid w:val="00C67CE2"/>
    <w:rsid w:val="00C8580D"/>
    <w:rsid w:val="00C86BD4"/>
    <w:rsid w:val="00C97251"/>
    <w:rsid w:val="00CB4120"/>
    <w:rsid w:val="00CC2E26"/>
    <w:rsid w:val="00CC4439"/>
    <w:rsid w:val="00CD119F"/>
    <w:rsid w:val="00CE5F75"/>
    <w:rsid w:val="00D11424"/>
    <w:rsid w:val="00D234BC"/>
    <w:rsid w:val="00D235C1"/>
    <w:rsid w:val="00D27CC9"/>
    <w:rsid w:val="00D32D46"/>
    <w:rsid w:val="00D3728D"/>
    <w:rsid w:val="00D60054"/>
    <w:rsid w:val="00D65023"/>
    <w:rsid w:val="00D65F62"/>
    <w:rsid w:val="00D80CB1"/>
    <w:rsid w:val="00D84B75"/>
    <w:rsid w:val="00DA2630"/>
    <w:rsid w:val="00DA6B79"/>
    <w:rsid w:val="00DB2B79"/>
    <w:rsid w:val="00DC007F"/>
    <w:rsid w:val="00DC0E01"/>
    <w:rsid w:val="00DD106E"/>
    <w:rsid w:val="00DE0413"/>
    <w:rsid w:val="00DE646E"/>
    <w:rsid w:val="00DF3BDD"/>
    <w:rsid w:val="00DF5E43"/>
    <w:rsid w:val="00DF6B86"/>
    <w:rsid w:val="00E005D3"/>
    <w:rsid w:val="00E2441B"/>
    <w:rsid w:val="00E425EF"/>
    <w:rsid w:val="00E4771C"/>
    <w:rsid w:val="00E765CB"/>
    <w:rsid w:val="00E86F98"/>
    <w:rsid w:val="00E943E3"/>
    <w:rsid w:val="00EA38F7"/>
    <w:rsid w:val="00EA55F4"/>
    <w:rsid w:val="00EA7933"/>
    <w:rsid w:val="00EB3F29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11E67"/>
    <w:rsid w:val="00F30FDE"/>
    <w:rsid w:val="00F3591B"/>
    <w:rsid w:val="00F42AB3"/>
    <w:rsid w:val="00F4716A"/>
    <w:rsid w:val="00F61065"/>
    <w:rsid w:val="00F709C1"/>
    <w:rsid w:val="00F71591"/>
    <w:rsid w:val="00F837F5"/>
    <w:rsid w:val="00F87D1B"/>
    <w:rsid w:val="00F94591"/>
    <w:rsid w:val="00FA33CB"/>
    <w:rsid w:val="00FA4548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3417F2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D42DBC-928F-4CCD-8E07-047A80167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2</cp:revision>
  <cp:lastPrinted>2023-04-11T07:33:00Z</cp:lastPrinted>
  <dcterms:created xsi:type="dcterms:W3CDTF">2022-01-18T08:50:00Z</dcterms:created>
  <dcterms:modified xsi:type="dcterms:W3CDTF">2023-04-11T07:34:00Z</dcterms:modified>
</cp:coreProperties>
</file>